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tchell Wa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tchel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01 Greenleaf Av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ow346@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337549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a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strid</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8/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